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E5535B" w14:textId="492F9E97" w:rsidR="00B12699" w:rsidRPr="009073C7" w:rsidRDefault="00B12699" w:rsidP="009073C7">
      <w:pPr>
        <w:jc w:val="center"/>
        <w:rPr>
          <w:b/>
          <w:sz w:val="32"/>
          <w:szCs w:val="32"/>
        </w:rPr>
      </w:pPr>
      <w:r w:rsidRPr="00B12699">
        <w:rPr>
          <w:rFonts w:hint="eastAsia"/>
          <w:b/>
          <w:sz w:val="32"/>
          <w:szCs w:val="32"/>
        </w:rPr>
        <w:t>令和</w:t>
      </w:r>
      <w:r w:rsidR="00654F51">
        <w:rPr>
          <w:rFonts w:hint="eastAsia"/>
          <w:b/>
          <w:sz w:val="32"/>
          <w:szCs w:val="32"/>
        </w:rPr>
        <w:t>4</w:t>
      </w:r>
      <w:r w:rsidRPr="00B12699">
        <w:rPr>
          <w:rFonts w:hint="eastAsia"/>
          <w:b/>
          <w:sz w:val="32"/>
          <w:szCs w:val="32"/>
        </w:rPr>
        <w:t>年度　学生懸賞論文提出票</w:t>
      </w:r>
    </w:p>
    <w:tbl>
      <w:tblPr>
        <w:tblStyle w:val="a3"/>
        <w:tblW w:w="0" w:type="auto"/>
        <w:tblInd w:w="602" w:type="dxa"/>
        <w:tblLook w:val="04A0" w:firstRow="1" w:lastRow="0" w:firstColumn="1" w:lastColumn="0" w:noHBand="0" w:noVBand="1"/>
      </w:tblPr>
      <w:tblGrid>
        <w:gridCol w:w="1668"/>
        <w:gridCol w:w="7594"/>
      </w:tblGrid>
      <w:tr w:rsidR="00B12699" w:rsidRPr="00952279" w14:paraId="78615620" w14:textId="77777777" w:rsidTr="000C0387">
        <w:trPr>
          <w:trHeight w:val="44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1BB9A88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4"/>
              </w:rPr>
              <w:t>提出</w:t>
            </w:r>
            <w:r w:rsidRPr="00952279">
              <w:rPr>
                <w:rFonts w:hint="eastAsia"/>
                <w:kern w:val="0"/>
                <w:fitText w:val="1200" w:id="1947512064"/>
              </w:rPr>
              <w:t>日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243065" w14:textId="7C4F7BFF" w:rsidR="00B12699" w:rsidRPr="00952279" w:rsidRDefault="00952279" w:rsidP="00E30D58">
            <w:r w:rsidRPr="00952279">
              <w:rPr>
                <w:rFonts w:hint="eastAsia"/>
              </w:rPr>
              <w:t>令和</w:t>
            </w:r>
            <w:r w:rsidR="00654F51">
              <w:rPr>
                <w:rFonts w:hint="eastAsia"/>
              </w:rPr>
              <w:t>４</w:t>
            </w:r>
            <w:r w:rsidRPr="00952279">
              <w:rPr>
                <w:rFonts w:hint="eastAsia"/>
              </w:rPr>
              <w:t>年　　月　　日</w:t>
            </w:r>
          </w:p>
        </w:tc>
      </w:tr>
      <w:tr w:rsidR="00B12699" w:rsidRPr="00952279" w14:paraId="46D7CD80" w14:textId="77777777" w:rsidTr="000C0387">
        <w:trPr>
          <w:trHeight w:val="965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4931F5BF" w14:textId="77777777" w:rsidR="00B12699" w:rsidRPr="00952279" w:rsidRDefault="00B12699" w:rsidP="00B12699">
            <w:pPr>
              <w:jc w:val="center"/>
            </w:pPr>
            <w:r w:rsidRPr="00346BC0">
              <w:rPr>
                <w:rFonts w:hint="eastAsia"/>
                <w:spacing w:val="120"/>
                <w:kern w:val="0"/>
                <w:fitText w:val="1200" w:id="1947512065"/>
              </w:rPr>
              <w:t xml:space="preserve">論　</w:t>
            </w:r>
            <w:r w:rsidRPr="00346BC0">
              <w:rPr>
                <w:rFonts w:hint="eastAsia"/>
                <w:kern w:val="0"/>
                <w:fitText w:val="1200" w:id="1947512065"/>
              </w:rPr>
              <w:t>題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AD7E6D" w14:textId="77777777" w:rsidR="00B12699" w:rsidRPr="00952279" w:rsidRDefault="00B12699" w:rsidP="00B12699"/>
        </w:tc>
      </w:tr>
      <w:tr w:rsidR="00B12699" w:rsidRPr="00952279" w14:paraId="73835775" w14:textId="77777777" w:rsidTr="000C0387">
        <w:trPr>
          <w:trHeight w:val="512"/>
        </w:trPr>
        <w:tc>
          <w:tcPr>
            <w:tcW w:w="1668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FF3804A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6"/>
              </w:rPr>
              <w:t>応募</w:t>
            </w:r>
            <w:r w:rsidRPr="00952279">
              <w:rPr>
                <w:rFonts w:hint="eastAsia"/>
                <w:kern w:val="0"/>
                <w:fitText w:val="1200" w:id="1947512066"/>
              </w:rPr>
              <w:t>者</w:t>
            </w:r>
          </w:p>
          <w:p w14:paraId="1B8D7A17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</w:rPr>
              <w:t>（代表者）</w:t>
            </w:r>
          </w:p>
        </w:tc>
        <w:tc>
          <w:tcPr>
            <w:tcW w:w="75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D918AB7" w14:textId="77777777" w:rsidR="00B12699" w:rsidRPr="00952279" w:rsidRDefault="00B1269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2EC4B774" w14:textId="77777777" w:rsidTr="000C0387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10BF2090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F50EDF0" w14:textId="77777777" w:rsidR="00B12699" w:rsidRPr="00952279" w:rsidRDefault="00B12699" w:rsidP="00B12699">
            <w:r w:rsidRPr="00952279">
              <w:rPr>
                <w:rFonts w:hint="eastAsia"/>
              </w:rPr>
              <w:t>電話番号：</w:t>
            </w:r>
          </w:p>
        </w:tc>
      </w:tr>
      <w:tr w:rsidR="00B12699" w:rsidRPr="008B39BE" w14:paraId="1C68CCDF" w14:textId="77777777" w:rsidTr="000C0387">
        <w:trPr>
          <w:trHeight w:val="535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4BBE9782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463D7A9B" w14:textId="77777777" w:rsidR="00B12699" w:rsidRPr="001E5004" w:rsidRDefault="00B12699" w:rsidP="00B12699">
            <w:r w:rsidRPr="001E5004">
              <w:rPr>
                <w:rFonts w:hint="eastAsia"/>
              </w:rPr>
              <w:t>メールアドレス：</w:t>
            </w:r>
          </w:p>
          <w:p w14:paraId="69C7432C" w14:textId="25A9A533" w:rsidR="008B39BE" w:rsidRPr="001E5004" w:rsidRDefault="008B39BE" w:rsidP="00B12699">
            <w:r w:rsidRPr="001E5004">
              <w:rPr>
                <w:rFonts w:hint="eastAsia"/>
                <w:sz w:val="21"/>
              </w:rPr>
              <w:t>*</w:t>
            </w:r>
            <w:r w:rsidRPr="001E5004">
              <w:rPr>
                <w:rFonts w:hint="eastAsia"/>
                <w:sz w:val="21"/>
              </w:rPr>
              <w:t>東南アジア研究所事務室（</w:t>
            </w:r>
            <w:r w:rsidRPr="001E5004">
              <w:rPr>
                <w:sz w:val="21"/>
              </w:rPr>
              <w:t>ecken@ml.nagasaki-u.ac.jp</w:t>
            </w:r>
            <w:r w:rsidRPr="001E5004">
              <w:rPr>
                <w:rFonts w:hint="eastAsia"/>
                <w:sz w:val="21"/>
              </w:rPr>
              <w:t>）からのメールを受け取れるように設定しておいてください。</w:t>
            </w:r>
          </w:p>
        </w:tc>
      </w:tr>
      <w:tr w:rsidR="00B12699" w:rsidRPr="00952279" w14:paraId="5D1FEABE" w14:textId="77777777" w:rsidTr="000C0387">
        <w:trPr>
          <w:trHeight w:val="557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7B885156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37A557A3" w14:textId="67DB1EA7" w:rsidR="00B12699" w:rsidRPr="001E5004" w:rsidRDefault="00B12699" w:rsidP="00B12699">
            <w:r w:rsidRPr="001E5004">
              <w:rPr>
                <w:rFonts w:hint="eastAsia"/>
              </w:rPr>
              <w:t>所属ゼミ：</w:t>
            </w:r>
          </w:p>
        </w:tc>
      </w:tr>
      <w:tr w:rsidR="00952279" w:rsidRPr="00952279" w14:paraId="1C6A65B6" w14:textId="77777777" w:rsidTr="000C0387">
        <w:trPr>
          <w:trHeight w:val="559"/>
        </w:trPr>
        <w:tc>
          <w:tcPr>
            <w:tcW w:w="1668" w:type="dxa"/>
            <w:vMerge w:val="restart"/>
            <w:tcBorders>
              <w:left w:val="single" w:sz="18" w:space="0" w:color="auto"/>
            </w:tcBorders>
            <w:vAlign w:val="center"/>
          </w:tcPr>
          <w:p w14:paraId="14F114EF" w14:textId="77777777" w:rsidR="00952279" w:rsidRPr="00952279" w:rsidRDefault="00952279" w:rsidP="00B12699">
            <w:pPr>
              <w:jc w:val="center"/>
            </w:pPr>
            <w:r w:rsidRPr="00952279">
              <w:rPr>
                <w:rFonts w:hint="eastAsia"/>
                <w:kern w:val="0"/>
                <w:fitText w:val="1200" w:id="1947512067"/>
              </w:rPr>
              <w:t>共同執筆者</w:t>
            </w:r>
          </w:p>
          <w:p w14:paraId="7FBCD51C" w14:textId="77777777" w:rsidR="00952279" w:rsidRPr="00952279" w:rsidRDefault="00952279" w:rsidP="00B12699">
            <w:pPr>
              <w:jc w:val="center"/>
              <w:rPr>
                <w:kern w:val="0"/>
              </w:rPr>
            </w:pPr>
            <w:r w:rsidRPr="00952279">
              <w:rPr>
                <w:rFonts w:hint="eastAsia"/>
              </w:rPr>
              <w:t>（いる場合）</w:t>
            </w: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A488D89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532AF17E" w14:textId="77777777" w:rsidTr="000C0387">
        <w:trPr>
          <w:trHeight w:val="553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8CCBFA6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21E1168D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43ACF46F" w14:textId="77777777" w:rsidTr="000C0387">
        <w:trPr>
          <w:trHeight w:val="561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17F598C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7D9B237A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39C8F519" w14:textId="77777777" w:rsidTr="000C0387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5D2A1C91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3396C323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005A0875" w14:textId="77777777" w:rsidTr="000C0387">
        <w:trPr>
          <w:trHeight w:val="49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6FA2AF" w14:textId="77777777" w:rsidR="00B12699" w:rsidRPr="00952279" w:rsidRDefault="00B12699" w:rsidP="00B12699">
            <w:pPr>
              <w:jc w:val="center"/>
            </w:pPr>
            <w:r w:rsidRPr="000C0387">
              <w:rPr>
                <w:rFonts w:hint="eastAsia"/>
                <w:spacing w:val="30"/>
                <w:kern w:val="0"/>
                <w:fitText w:val="1200" w:id="1947512068"/>
              </w:rPr>
              <w:t>原稿枚数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C11546" w14:textId="333BD77C" w:rsidR="00B12699" w:rsidRPr="00952279" w:rsidRDefault="00952279" w:rsidP="00952279">
            <w:r>
              <w:rPr>
                <w:rFonts w:hint="eastAsia"/>
              </w:rPr>
              <w:t xml:space="preserve">　　　　</w:t>
            </w:r>
            <w:r w:rsidRPr="00952279">
              <w:rPr>
                <w:rFonts w:hint="eastAsia"/>
              </w:rPr>
              <w:t xml:space="preserve">　</w:t>
            </w:r>
            <w:r w:rsidR="00B12699" w:rsidRPr="00952279">
              <w:rPr>
                <w:rFonts w:hint="eastAsia"/>
              </w:rPr>
              <w:t>枚（</w:t>
            </w:r>
            <w:r w:rsidR="00A51F2A" w:rsidRPr="00A10767">
              <w:rPr>
                <w:rFonts w:hint="eastAsia"/>
              </w:rPr>
              <w:t>「</w:t>
            </w:r>
            <w:r w:rsidR="00A51F2A" w:rsidRPr="00A10767">
              <w:rPr>
                <w:rFonts w:hint="eastAsia"/>
              </w:rPr>
              <w:t>40</w:t>
            </w:r>
            <w:r w:rsidR="00A51F2A" w:rsidRPr="00A10767">
              <w:rPr>
                <w:rFonts w:hint="eastAsia"/>
              </w:rPr>
              <w:t>字×</w:t>
            </w:r>
            <w:r w:rsidR="00A51F2A" w:rsidRPr="00A10767">
              <w:rPr>
                <w:rFonts w:hint="eastAsia"/>
              </w:rPr>
              <w:t>30</w:t>
            </w:r>
            <w:r w:rsidR="00A51F2A" w:rsidRPr="00A10767">
              <w:rPr>
                <w:rFonts w:hint="eastAsia"/>
              </w:rPr>
              <w:t>行設定」</w:t>
            </w:r>
            <w:r w:rsidR="00A51F2A">
              <w:rPr>
                <w:rFonts w:hint="eastAsia"/>
              </w:rPr>
              <w:t>、</w:t>
            </w:r>
            <w:r w:rsidR="00B12699" w:rsidRPr="00952279">
              <w:rPr>
                <w:rFonts w:hint="eastAsia"/>
              </w:rPr>
              <w:t>表紙</w:t>
            </w:r>
            <w:r w:rsidR="00A51F2A">
              <w:rPr>
                <w:rFonts w:hint="eastAsia"/>
              </w:rPr>
              <w:t>・</w:t>
            </w:r>
            <w:r w:rsidR="00B12699" w:rsidRPr="00952279">
              <w:rPr>
                <w:rFonts w:hint="eastAsia"/>
              </w:rPr>
              <w:t>目次を除く）</w:t>
            </w:r>
          </w:p>
        </w:tc>
      </w:tr>
      <w:tr w:rsidR="00B12699" w:rsidRPr="00952279" w14:paraId="5DE27145" w14:textId="77777777" w:rsidTr="000C0387">
        <w:trPr>
          <w:trHeight w:val="3053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B9A6E00" w14:textId="77777777" w:rsidR="00B12699" w:rsidRPr="00346BC0" w:rsidRDefault="00B12699" w:rsidP="00952279">
            <w:pPr>
              <w:jc w:val="center"/>
              <w:rPr>
                <w:kern w:val="0"/>
              </w:rPr>
            </w:pPr>
            <w:r w:rsidRPr="000C0387">
              <w:rPr>
                <w:rFonts w:hint="eastAsia"/>
                <w:spacing w:val="30"/>
                <w:kern w:val="0"/>
                <w:fitText w:val="1200" w:id="-1857815808"/>
              </w:rPr>
              <w:t>確認事項</w:t>
            </w:r>
          </w:p>
          <w:p w14:paraId="190324E2" w14:textId="4ACFB7F5" w:rsidR="00346BC0" w:rsidRPr="00952279" w:rsidRDefault="00346BC0" w:rsidP="00952279">
            <w:pPr>
              <w:jc w:val="center"/>
            </w:pPr>
            <w:r w:rsidRPr="00346BC0">
              <w:rPr>
                <w:rFonts w:hint="eastAsia"/>
              </w:rPr>
              <w:t>（レ点を付して下さい）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636912" w14:textId="77777777" w:rsidR="00346BC0" w:rsidRPr="00A10767" w:rsidRDefault="00346BC0" w:rsidP="00346BC0">
            <w:r w:rsidRPr="00A10767">
              <w:rPr>
                <w:rFonts w:hint="eastAsia"/>
              </w:rPr>
              <w:t>・「募集要項」に沿って執筆した</w:t>
            </w:r>
          </w:p>
          <w:p w14:paraId="16C281E1" w14:textId="77777777" w:rsidR="00346BC0" w:rsidRPr="00A10767" w:rsidRDefault="00346BC0" w:rsidP="00346BC0">
            <w:r w:rsidRPr="00A10767">
              <w:rPr>
                <w:rFonts w:hint="eastAsia"/>
              </w:rPr>
              <w:t xml:space="preserve">　　□はい　　□いいえ</w:t>
            </w:r>
          </w:p>
          <w:p w14:paraId="3EFD50E8" w14:textId="5A38ED1B" w:rsidR="00346BC0" w:rsidRPr="00A10767" w:rsidRDefault="00346BC0" w:rsidP="00346BC0">
            <w:r w:rsidRPr="00A10767">
              <w:rPr>
                <w:rFonts w:hint="eastAsia"/>
              </w:rPr>
              <w:t>・「論文の書き方」を</w:t>
            </w:r>
            <w:r w:rsidR="00884B16" w:rsidRPr="00A10767">
              <w:rPr>
                <w:rFonts w:hint="eastAsia"/>
              </w:rPr>
              <w:t>ふ</w:t>
            </w:r>
            <w:r w:rsidRPr="00A10767">
              <w:rPr>
                <w:rFonts w:hint="eastAsia"/>
              </w:rPr>
              <w:t>まえて執筆した</w:t>
            </w:r>
          </w:p>
          <w:p w14:paraId="55491F63" w14:textId="1C8D20A9" w:rsidR="00346BC0" w:rsidRPr="00A10767" w:rsidRDefault="00346BC0" w:rsidP="00952279">
            <w:r w:rsidRPr="00A10767">
              <w:rPr>
                <w:rFonts w:hint="eastAsia"/>
              </w:rPr>
              <w:t xml:space="preserve">　　□はい　　□いいえ</w:t>
            </w:r>
          </w:p>
          <w:p w14:paraId="28AAA44F" w14:textId="6D2AC5E3" w:rsidR="00952279" w:rsidRPr="00952279" w:rsidRDefault="00952279" w:rsidP="00952279">
            <w:r w:rsidRPr="00952279">
              <w:rPr>
                <w:rFonts w:hint="eastAsia"/>
              </w:rPr>
              <w:t>入選した場合</w:t>
            </w:r>
          </w:p>
          <w:p w14:paraId="356E2101" w14:textId="77777777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hint="eastAsia"/>
              </w:rPr>
              <w:t>①氏名（代表者のみ）を学内掲示の結果発表に</w:t>
            </w:r>
          </w:p>
          <w:p w14:paraId="5CF4F928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3D074C8C" w14:textId="77777777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ascii="STIXGeneral-Regular" w:hAnsi="STIXGeneral-Regular" w:cs="STIXGeneral-Regular" w:hint="eastAsia"/>
              </w:rPr>
              <w:t>②</w:t>
            </w:r>
            <w:r w:rsidRPr="00952279">
              <w:rPr>
                <w:rFonts w:hint="eastAsia"/>
              </w:rPr>
              <w:t>氏名（代表者のみ）を本学部ホームページの結果発表に</w:t>
            </w:r>
          </w:p>
          <w:p w14:paraId="5C10689B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7C89E2AA" w14:textId="77777777" w:rsidR="00952279" w:rsidRPr="00952279" w:rsidRDefault="009073C7" w:rsidP="009073C7">
            <w:pPr>
              <w:spacing w:beforeLines="50" w:before="200" w:line="320" w:lineRule="exact"/>
            </w:pPr>
            <w:r>
              <w:rPr>
                <w:rFonts w:hint="eastAsia"/>
              </w:rPr>
              <w:t>③表彰式</w:t>
            </w:r>
            <w:r w:rsidR="00952279" w:rsidRPr="00952279">
              <w:rPr>
                <w:rFonts w:hint="eastAsia"/>
              </w:rPr>
              <w:t>記念写真を本学部ホームページに</w:t>
            </w:r>
          </w:p>
          <w:p w14:paraId="50C98439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</w:tc>
      </w:tr>
    </w:tbl>
    <w:p w14:paraId="532059DA" w14:textId="5A3824CE" w:rsidR="00B12699" w:rsidRDefault="00B12699" w:rsidP="009073C7">
      <w:pPr>
        <w:spacing w:line="240" w:lineRule="atLeast"/>
        <w:rPr>
          <w:sz w:val="16"/>
          <w:szCs w:val="16"/>
        </w:rPr>
      </w:pPr>
    </w:p>
    <w:tbl>
      <w:tblPr>
        <w:tblStyle w:val="a3"/>
        <w:tblW w:w="0" w:type="auto"/>
        <w:tblInd w:w="58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696"/>
        <w:gridCol w:w="7592"/>
      </w:tblGrid>
      <w:tr w:rsidR="00B723D2" w14:paraId="42DD82D1" w14:textId="77777777" w:rsidTr="000C0387">
        <w:tc>
          <w:tcPr>
            <w:tcW w:w="1696" w:type="dxa"/>
            <w:vMerge w:val="restart"/>
            <w:vAlign w:val="center"/>
          </w:tcPr>
          <w:p w14:paraId="633681CA" w14:textId="67EC1B2B" w:rsidR="00B723D2" w:rsidRPr="00A10767" w:rsidRDefault="00B723D2" w:rsidP="00B723D2">
            <w:pPr>
              <w:spacing w:line="240" w:lineRule="atLeast"/>
              <w:jc w:val="distribute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の推薦</w:t>
            </w:r>
          </w:p>
        </w:tc>
        <w:tc>
          <w:tcPr>
            <w:tcW w:w="7592" w:type="dxa"/>
          </w:tcPr>
          <w:p w14:paraId="3D1DFF72" w14:textId="055865B7" w:rsidR="00B723D2" w:rsidRPr="00A10767" w:rsidRDefault="00E0622A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募集要項」</w:t>
            </w:r>
            <w:r w:rsidRPr="00A10767">
              <w:rPr>
                <w:rFonts w:hint="eastAsia"/>
                <w:szCs w:val="16"/>
              </w:rPr>
              <w:t>および</w:t>
            </w: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論文の書き方」</w:t>
            </w:r>
            <w:r w:rsidRPr="00A10767">
              <w:rPr>
                <w:rFonts w:hint="eastAsia"/>
                <w:szCs w:val="16"/>
              </w:rPr>
              <w:t>をふまえて作成されていることを指導教員等に確認してもらい、許可を得た上でその教員の連絡先を記入してください。</w:t>
            </w:r>
            <w:r w:rsidR="00F873F3" w:rsidRPr="00A10767">
              <w:rPr>
                <w:rFonts w:hint="eastAsia"/>
                <w:szCs w:val="16"/>
              </w:rPr>
              <w:t>提出後に教員に連絡する場合があります。</w:t>
            </w:r>
          </w:p>
        </w:tc>
      </w:tr>
      <w:tr w:rsidR="00B723D2" w14:paraId="2EEE551A" w14:textId="77777777" w:rsidTr="000C0387">
        <w:tc>
          <w:tcPr>
            <w:tcW w:w="1696" w:type="dxa"/>
            <w:vMerge/>
          </w:tcPr>
          <w:p w14:paraId="46F073ED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119C296F" w14:textId="1AA78040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氏名：</w:t>
            </w:r>
          </w:p>
        </w:tc>
      </w:tr>
      <w:tr w:rsidR="00B723D2" w14:paraId="775D80C6" w14:textId="77777777" w:rsidTr="000C0387">
        <w:tc>
          <w:tcPr>
            <w:tcW w:w="1696" w:type="dxa"/>
            <w:vMerge/>
          </w:tcPr>
          <w:p w14:paraId="08438EC1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22C84075" w14:textId="676676F9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メールアドレス：</w:t>
            </w:r>
          </w:p>
        </w:tc>
      </w:tr>
    </w:tbl>
    <w:p w14:paraId="785B20E3" w14:textId="77777777" w:rsidR="00952279" w:rsidRPr="00842891" w:rsidRDefault="00952279" w:rsidP="009073C7">
      <w:pPr>
        <w:rPr>
          <w:sz w:val="4"/>
        </w:rPr>
      </w:pPr>
      <w:bookmarkStart w:id="0" w:name="_GoBack"/>
      <w:bookmarkEnd w:id="0"/>
    </w:p>
    <w:sectPr w:rsidR="00952279" w:rsidRPr="00842891" w:rsidSect="00346BC0">
      <w:pgSz w:w="11900" w:h="16840"/>
      <w:pgMar w:top="720" w:right="720" w:bottom="72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AA9A76" w14:textId="77777777" w:rsidR="00A445AA" w:rsidRDefault="00A445AA" w:rsidP="00EA46D5">
      <w:r>
        <w:separator/>
      </w:r>
    </w:p>
  </w:endnote>
  <w:endnote w:type="continuationSeparator" w:id="0">
    <w:p w14:paraId="77F39FEF" w14:textId="77777777" w:rsidR="00A445AA" w:rsidRDefault="00A445AA" w:rsidP="00EA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2CC998" w14:textId="77777777" w:rsidR="00A445AA" w:rsidRDefault="00A445AA" w:rsidP="00EA46D5">
      <w:r>
        <w:separator/>
      </w:r>
    </w:p>
  </w:footnote>
  <w:footnote w:type="continuationSeparator" w:id="0">
    <w:p w14:paraId="2B975B0A" w14:textId="77777777" w:rsidR="00A445AA" w:rsidRDefault="00A445AA" w:rsidP="00EA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207CDC"/>
    <w:multiLevelType w:val="hybridMultilevel"/>
    <w:tmpl w:val="AC969E30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960"/>
  <w:drawingGridHorizontalSpacing w:val="120"/>
  <w:drawingGridVerticalSpacing w:val="200"/>
  <w:displayHorizontalDrawingGridEvery w:val="2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jExs7A0MTCyMDZU0lEKTi0uzszPAykwrgUAVpJsmCwAAAA="/>
  </w:docVars>
  <w:rsids>
    <w:rsidRoot w:val="00B12699"/>
    <w:rsid w:val="000C0387"/>
    <w:rsid w:val="001E5004"/>
    <w:rsid w:val="00225F68"/>
    <w:rsid w:val="003061BA"/>
    <w:rsid w:val="00346BC0"/>
    <w:rsid w:val="004C1463"/>
    <w:rsid w:val="0050035E"/>
    <w:rsid w:val="00654F51"/>
    <w:rsid w:val="00842891"/>
    <w:rsid w:val="00884B16"/>
    <w:rsid w:val="008B39BE"/>
    <w:rsid w:val="009073C7"/>
    <w:rsid w:val="00952279"/>
    <w:rsid w:val="00953ED5"/>
    <w:rsid w:val="009C27B8"/>
    <w:rsid w:val="00A10767"/>
    <w:rsid w:val="00A445AA"/>
    <w:rsid w:val="00A51F2A"/>
    <w:rsid w:val="00B12699"/>
    <w:rsid w:val="00B157BB"/>
    <w:rsid w:val="00B319FB"/>
    <w:rsid w:val="00B5321D"/>
    <w:rsid w:val="00B723D2"/>
    <w:rsid w:val="00CE0A87"/>
    <w:rsid w:val="00E0622A"/>
    <w:rsid w:val="00E30D58"/>
    <w:rsid w:val="00E344F3"/>
    <w:rsid w:val="00E51617"/>
    <w:rsid w:val="00EA04E9"/>
    <w:rsid w:val="00EA46D5"/>
    <w:rsid w:val="00ED0FE6"/>
    <w:rsid w:val="00F8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886CDE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2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52279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46D5"/>
  </w:style>
  <w:style w:type="paragraph" w:styleId="a7">
    <w:name w:val="footer"/>
    <w:basedOn w:val="a"/>
    <w:link w:val="a8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46D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2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52279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46D5"/>
  </w:style>
  <w:style w:type="paragraph" w:styleId="a7">
    <w:name w:val="footer"/>
    <w:basedOn w:val="a"/>
    <w:link w:val="a8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4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</dc:creator>
  <cp:lastModifiedBy>Nagasaki Univ.</cp:lastModifiedBy>
  <cp:revision>3</cp:revision>
  <cp:lastPrinted>2019-04-02T09:54:00Z</cp:lastPrinted>
  <dcterms:created xsi:type="dcterms:W3CDTF">2022-05-30T02:13:00Z</dcterms:created>
  <dcterms:modified xsi:type="dcterms:W3CDTF">2022-05-30T04:02:00Z</dcterms:modified>
</cp:coreProperties>
</file>